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FAE611" w14:textId="77777777" w:rsidR="001D5419" w:rsidRPr="00001D54" w:rsidRDefault="00583DF8" w:rsidP="006C4E19">
      <w:pPr>
        <w:spacing w:after="0" w:line="240" w:lineRule="auto"/>
        <w:rPr>
          <w:sz w:val="24"/>
          <w:szCs w:val="24"/>
        </w:rPr>
      </w:pPr>
      <w:bookmarkStart w:id="0" w:name="_GoBack"/>
      <w:bookmarkEnd w:id="0"/>
      <w:r w:rsidRPr="00001D54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A395529" wp14:editId="77AD545D">
            <wp:simplePos x="0" y="0"/>
            <wp:positionH relativeFrom="margin">
              <wp:posOffset>0</wp:posOffset>
            </wp:positionH>
            <wp:positionV relativeFrom="paragraph">
              <wp:posOffset>88900</wp:posOffset>
            </wp:positionV>
            <wp:extent cx="2409825" cy="118618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snim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1186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2A01" w:rsidRPr="00001D54">
        <w:rPr>
          <w:sz w:val="24"/>
          <w:szCs w:val="24"/>
        </w:rPr>
        <w:tab/>
      </w:r>
      <w:r w:rsidR="002A2A01" w:rsidRPr="00001D54">
        <w:rPr>
          <w:sz w:val="24"/>
          <w:szCs w:val="24"/>
        </w:rPr>
        <w:tab/>
        <w:t xml:space="preserve"> </w:t>
      </w:r>
      <w:r w:rsidRPr="00001D54">
        <w:rPr>
          <w:sz w:val="24"/>
          <w:szCs w:val="24"/>
        </w:rPr>
        <w:t xml:space="preserve"> </w:t>
      </w:r>
      <w:r w:rsidR="002A2A01" w:rsidRPr="00001D54">
        <w:rPr>
          <w:sz w:val="24"/>
          <w:szCs w:val="24"/>
        </w:rPr>
        <w:t xml:space="preserve">            </w:t>
      </w:r>
      <w:r w:rsidR="00DE00C8" w:rsidRPr="00001D54">
        <w:rPr>
          <w:sz w:val="24"/>
          <w:szCs w:val="24"/>
        </w:rPr>
        <w:t xml:space="preserve">     </w:t>
      </w:r>
      <w:r w:rsidRPr="00001D54">
        <w:rPr>
          <w:sz w:val="24"/>
          <w:szCs w:val="24"/>
        </w:rPr>
        <w:t xml:space="preserve"> </w:t>
      </w:r>
      <w:r w:rsidR="001D5419" w:rsidRPr="00001D54">
        <w:rPr>
          <w:sz w:val="24"/>
          <w:szCs w:val="24"/>
        </w:rPr>
        <w:t xml:space="preserve">     </w:t>
      </w:r>
    </w:p>
    <w:p w14:paraId="6F592132" w14:textId="77777777" w:rsidR="00583DF8" w:rsidRPr="00001D54" w:rsidRDefault="001D5419" w:rsidP="005E1A66">
      <w:pPr>
        <w:spacing w:after="0" w:line="240" w:lineRule="auto"/>
        <w:rPr>
          <w:sz w:val="24"/>
          <w:szCs w:val="24"/>
        </w:rPr>
      </w:pPr>
      <w:r w:rsidRPr="00001D54">
        <w:rPr>
          <w:sz w:val="24"/>
          <w:szCs w:val="24"/>
        </w:rPr>
        <w:t xml:space="preserve">                                                                           </w:t>
      </w:r>
    </w:p>
    <w:p w14:paraId="495B614B" w14:textId="77777777" w:rsidR="00930AEE" w:rsidRPr="00001D54" w:rsidRDefault="00930AEE" w:rsidP="00930AEE">
      <w:pPr>
        <w:pStyle w:val="NoSpacing"/>
        <w:jc w:val="right"/>
        <w:rPr>
          <w:sz w:val="24"/>
          <w:szCs w:val="24"/>
        </w:rPr>
      </w:pPr>
      <w:r w:rsidRPr="00001D54">
        <w:rPr>
          <w:sz w:val="24"/>
          <w:szCs w:val="24"/>
        </w:rPr>
        <w:t>10008 Dupont Circle Drive East</w:t>
      </w:r>
      <w:r w:rsidRPr="00001D54">
        <w:rPr>
          <w:sz w:val="24"/>
          <w:szCs w:val="24"/>
        </w:rPr>
        <w:br/>
        <w:t>Fort Wayne, IN 46825</w:t>
      </w:r>
    </w:p>
    <w:p w14:paraId="51B043E6" w14:textId="77777777" w:rsidR="00930AEE" w:rsidRPr="00001D54" w:rsidRDefault="00930AEE" w:rsidP="00930AEE">
      <w:pPr>
        <w:pStyle w:val="NoSpacing"/>
        <w:jc w:val="right"/>
        <w:rPr>
          <w:sz w:val="24"/>
          <w:szCs w:val="24"/>
        </w:rPr>
      </w:pPr>
      <w:r w:rsidRPr="00001D54">
        <w:rPr>
          <w:sz w:val="24"/>
          <w:szCs w:val="24"/>
        </w:rPr>
        <w:t>p. 260.422.3417</w:t>
      </w:r>
    </w:p>
    <w:p w14:paraId="7229BD98" w14:textId="77777777" w:rsidR="00930AEE" w:rsidRPr="00001D54" w:rsidRDefault="00930AEE" w:rsidP="00930AEE">
      <w:pPr>
        <w:pStyle w:val="NoSpacing"/>
        <w:jc w:val="right"/>
        <w:rPr>
          <w:sz w:val="24"/>
          <w:szCs w:val="24"/>
        </w:rPr>
      </w:pPr>
      <w:r w:rsidRPr="00001D54">
        <w:rPr>
          <w:sz w:val="24"/>
          <w:szCs w:val="24"/>
        </w:rPr>
        <w:t>800.283.4812</w:t>
      </w:r>
    </w:p>
    <w:p w14:paraId="465B77C4" w14:textId="77777777" w:rsidR="00930AEE" w:rsidRPr="00001D54" w:rsidRDefault="00930AEE" w:rsidP="00930AEE">
      <w:pPr>
        <w:pStyle w:val="NoSpacing"/>
        <w:jc w:val="right"/>
        <w:rPr>
          <w:sz w:val="24"/>
          <w:szCs w:val="24"/>
        </w:rPr>
      </w:pPr>
      <w:r w:rsidRPr="00001D54">
        <w:rPr>
          <w:sz w:val="24"/>
          <w:szCs w:val="24"/>
        </w:rPr>
        <w:t>f. 855.422.0084</w:t>
      </w:r>
    </w:p>
    <w:p w14:paraId="3E0E644F" w14:textId="77777777" w:rsidR="00930AEE" w:rsidRPr="00001D54" w:rsidRDefault="00C97038" w:rsidP="00930AEE">
      <w:pPr>
        <w:pStyle w:val="NoSpacing"/>
        <w:jc w:val="right"/>
        <w:rPr>
          <w:sz w:val="24"/>
          <w:szCs w:val="24"/>
        </w:rPr>
      </w:pPr>
      <w:hyperlink r:id="rId10" w:history="1">
        <w:r w:rsidR="00930AEE" w:rsidRPr="00001D54">
          <w:rPr>
            <w:rStyle w:val="Hyperlink"/>
            <w:b/>
            <w:color w:val="auto"/>
            <w:sz w:val="24"/>
            <w:szCs w:val="24"/>
          </w:rPr>
          <w:t>www.gsnim.org</w:t>
        </w:r>
      </w:hyperlink>
    </w:p>
    <w:p w14:paraId="492AF6D3" w14:textId="77777777" w:rsidR="00E1670B" w:rsidRPr="00001D54" w:rsidRDefault="00DE00C8" w:rsidP="00E1670B">
      <w:pPr>
        <w:pStyle w:val="NoSpacing"/>
        <w:rPr>
          <w:b/>
          <w:sz w:val="24"/>
          <w:szCs w:val="24"/>
        </w:rPr>
      </w:pPr>
      <w:r w:rsidRPr="00001D54">
        <w:rPr>
          <w:sz w:val="24"/>
          <w:szCs w:val="24"/>
        </w:rPr>
        <w:tab/>
      </w:r>
      <w:r w:rsidRPr="00001D54">
        <w:rPr>
          <w:sz w:val="24"/>
          <w:szCs w:val="24"/>
        </w:rPr>
        <w:tab/>
      </w:r>
      <w:r w:rsidRPr="00001D54">
        <w:rPr>
          <w:sz w:val="24"/>
          <w:szCs w:val="24"/>
        </w:rPr>
        <w:tab/>
      </w:r>
      <w:r w:rsidRPr="00001D54">
        <w:rPr>
          <w:sz w:val="24"/>
          <w:szCs w:val="24"/>
        </w:rPr>
        <w:tab/>
      </w:r>
      <w:r w:rsidRPr="00001D54">
        <w:rPr>
          <w:sz w:val="24"/>
          <w:szCs w:val="24"/>
        </w:rPr>
        <w:tab/>
        <w:t xml:space="preserve">     </w:t>
      </w:r>
      <w:r w:rsidR="00930AEE" w:rsidRPr="00001D54">
        <w:rPr>
          <w:sz w:val="24"/>
          <w:szCs w:val="24"/>
        </w:rPr>
        <w:t xml:space="preserve">   </w:t>
      </w:r>
      <w:r w:rsidR="00774DAF" w:rsidRPr="00001D54">
        <w:rPr>
          <w:b/>
          <w:sz w:val="24"/>
          <w:szCs w:val="24"/>
        </w:rPr>
        <w:tab/>
      </w:r>
      <w:r w:rsidR="001D5419" w:rsidRPr="00001D54">
        <w:rPr>
          <w:b/>
          <w:sz w:val="24"/>
          <w:szCs w:val="24"/>
        </w:rPr>
        <w:tab/>
      </w:r>
      <w:r w:rsidR="001D5419" w:rsidRPr="00001D54">
        <w:rPr>
          <w:b/>
          <w:sz w:val="24"/>
          <w:szCs w:val="24"/>
        </w:rPr>
        <w:tab/>
      </w:r>
      <w:r w:rsidR="001D5419" w:rsidRPr="00001D54">
        <w:rPr>
          <w:b/>
          <w:sz w:val="24"/>
          <w:szCs w:val="24"/>
        </w:rPr>
        <w:tab/>
        <w:t xml:space="preserve">           </w:t>
      </w:r>
      <w:r w:rsidR="00583DF8" w:rsidRPr="00001D54">
        <w:rPr>
          <w:noProof/>
          <w:sz w:val="24"/>
          <w:szCs w:val="24"/>
        </w:rPr>
        <w:drawing>
          <wp:inline distT="0" distB="0" distL="0" distR="0" wp14:anchorId="3979761B" wp14:editId="03B4C24E">
            <wp:extent cx="6924675" cy="361770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rreleas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4675" cy="36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BEB79" w14:textId="2A70447F" w:rsidR="00C31ABA" w:rsidRPr="008528B6" w:rsidRDefault="002B6A8D" w:rsidP="00B62C5A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August 3</w:t>
      </w:r>
      <w:r w:rsidR="007559CD" w:rsidRPr="008528B6">
        <w:rPr>
          <w:sz w:val="24"/>
          <w:szCs w:val="24"/>
        </w:rPr>
        <w:t>,</w:t>
      </w:r>
      <w:r w:rsidR="00CF21AE" w:rsidRPr="008528B6">
        <w:rPr>
          <w:sz w:val="24"/>
          <w:szCs w:val="24"/>
        </w:rPr>
        <w:t xml:space="preserve"> 20</w:t>
      </w:r>
      <w:r w:rsidR="009A0439" w:rsidRPr="008528B6">
        <w:rPr>
          <w:sz w:val="24"/>
          <w:szCs w:val="24"/>
        </w:rPr>
        <w:t>21</w:t>
      </w:r>
    </w:p>
    <w:p w14:paraId="4B954D3C" w14:textId="77777777" w:rsidR="00C31ABA" w:rsidRDefault="00C31ABA" w:rsidP="00B62C5A">
      <w:pPr>
        <w:pStyle w:val="NoSpacing"/>
      </w:pPr>
    </w:p>
    <w:p w14:paraId="53111E74" w14:textId="77777777" w:rsidR="005A52D7" w:rsidRPr="00421D94" w:rsidRDefault="005A52D7" w:rsidP="005A52D7">
      <w:pPr>
        <w:pStyle w:val="NoSpacing"/>
        <w:rPr>
          <w:b/>
        </w:rPr>
      </w:pPr>
      <w:r w:rsidRPr="00421D94">
        <w:t>Media Contact:</w:t>
      </w:r>
    </w:p>
    <w:p w14:paraId="52CA1E02" w14:textId="29816D8D" w:rsidR="005A52D7" w:rsidRPr="00421D94" w:rsidRDefault="00D35B9B" w:rsidP="005A52D7">
      <w:pPr>
        <w:pStyle w:val="NoSpacing"/>
      </w:pPr>
      <w:r w:rsidRPr="00421D94">
        <w:t>Faith Van Gilder</w:t>
      </w:r>
      <w:r w:rsidR="00C25B97">
        <w:t xml:space="preserve">, </w:t>
      </w:r>
      <w:r w:rsidRPr="00421D94">
        <w:t>Chief Officer, Marketing &amp; Development</w:t>
      </w:r>
    </w:p>
    <w:p w14:paraId="2EEE12B6" w14:textId="422FF103" w:rsidR="005A52D7" w:rsidRPr="00421D94" w:rsidRDefault="00D35B9B" w:rsidP="005A52D7">
      <w:pPr>
        <w:pStyle w:val="NoSpacing"/>
      </w:pPr>
      <w:r w:rsidRPr="00421D94">
        <w:t xml:space="preserve">O: </w:t>
      </w:r>
      <w:r w:rsidR="005A52D7" w:rsidRPr="00421D94">
        <w:t>260.422.3417</w:t>
      </w:r>
      <w:r w:rsidRPr="00421D94">
        <w:t>,</w:t>
      </w:r>
      <w:r w:rsidR="005A52D7" w:rsidRPr="00421D94">
        <w:t xml:space="preserve"> Ext. 631</w:t>
      </w:r>
      <w:r w:rsidRPr="00421D94">
        <w:t>38</w:t>
      </w:r>
    </w:p>
    <w:p w14:paraId="0D052300" w14:textId="386ACA98" w:rsidR="00D35B9B" w:rsidRPr="00421D94" w:rsidRDefault="00D35B9B" w:rsidP="005A52D7">
      <w:pPr>
        <w:pStyle w:val="NoSpacing"/>
      </w:pPr>
      <w:r w:rsidRPr="00421D94">
        <w:t>C: 260.437.7583</w:t>
      </w:r>
    </w:p>
    <w:p w14:paraId="7E509DBD" w14:textId="5459091B" w:rsidR="005A52D7" w:rsidRPr="00421D94" w:rsidRDefault="00BF0350" w:rsidP="005A52D7">
      <w:pPr>
        <w:pStyle w:val="NoSpacing"/>
        <w:rPr>
          <w:rFonts w:cs="Arial"/>
          <w:b/>
        </w:rPr>
      </w:pPr>
      <w:r w:rsidRPr="00421D94">
        <w:rPr>
          <w:rStyle w:val="Hyperlink"/>
          <w:rFonts w:cs="Arial"/>
        </w:rPr>
        <w:t>f</w:t>
      </w:r>
      <w:r w:rsidR="00D35B9B" w:rsidRPr="00421D94">
        <w:rPr>
          <w:rStyle w:val="Hyperlink"/>
          <w:rFonts w:cs="Arial"/>
        </w:rPr>
        <w:t>aith.vangilder@gsnim.org</w:t>
      </w:r>
    </w:p>
    <w:p w14:paraId="57A985CC" w14:textId="3B328B8E" w:rsidR="00B62C5A" w:rsidRDefault="00B62C5A" w:rsidP="00737FD1">
      <w:pPr>
        <w:spacing w:after="0"/>
        <w:rPr>
          <w:rFonts w:cs="Arial"/>
          <w:b/>
          <w:sz w:val="24"/>
          <w:szCs w:val="24"/>
        </w:rPr>
      </w:pPr>
    </w:p>
    <w:p w14:paraId="5ABF1FAF" w14:textId="152CA268" w:rsidR="00E753E4" w:rsidRPr="00E753E4" w:rsidRDefault="00E753E4" w:rsidP="00E753E4">
      <w:pPr>
        <w:pStyle w:val="NormalWeb"/>
        <w:jc w:val="center"/>
        <w:rPr>
          <w:rFonts w:asciiTheme="minorHAnsi" w:hAnsiTheme="minorHAnsi" w:cstheme="minorHAnsi"/>
          <w:b/>
          <w:color w:val="000000"/>
          <w:sz w:val="28"/>
          <w:szCs w:val="28"/>
        </w:rPr>
      </w:pPr>
      <w:r w:rsidRPr="00E753E4">
        <w:rPr>
          <w:rFonts w:asciiTheme="minorHAnsi" w:hAnsiTheme="minorHAnsi" w:cstheme="minorHAnsi"/>
          <w:b/>
          <w:color w:val="000000"/>
          <w:sz w:val="28"/>
          <w:szCs w:val="28"/>
        </w:rPr>
        <w:t>28 NEW BADGES EMBOLDEN GIRL SCOUTS TO NAVIGATE AND SUCCEED</w:t>
      </w:r>
      <w:r>
        <w:rPr>
          <w:rFonts w:asciiTheme="minorHAnsi" w:hAnsiTheme="minorHAnsi" w:cstheme="minorHAnsi"/>
          <w:b/>
          <w:color w:val="000000"/>
          <w:sz w:val="28"/>
          <w:szCs w:val="28"/>
        </w:rPr>
        <w:br/>
      </w:r>
      <w:r w:rsidRPr="00E753E4">
        <w:rPr>
          <w:rFonts w:asciiTheme="minorHAnsi" w:hAnsiTheme="minorHAnsi" w:cstheme="minorHAnsi"/>
          <w:b/>
          <w:color w:val="000000"/>
          <w:sz w:val="28"/>
          <w:szCs w:val="28"/>
        </w:rPr>
        <w:t xml:space="preserve"> IN A RAPIDLY CHANGING WORLD</w:t>
      </w:r>
    </w:p>
    <w:p w14:paraId="03CB03F1" w14:textId="09A30EA2" w:rsidR="002B6A8D" w:rsidRDefault="00E753E4" w:rsidP="00E753E4">
      <w:pPr>
        <w:pStyle w:val="NormalWeb"/>
        <w:jc w:val="center"/>
        <w:rPr>
          <w:b/>
          <w:sz w:val="32"/>
          <w:szCs w:val="32"/>
        </w:rPr>
      </w:pPr>
      <w:r w:rsidRPr="00E753E4">
        <w:rPr>
          <w:rFonts w:asciiTheme="minorHAnsi" w:hAnsiTheme="minorHAnsi" w:cstheme="minorHAnsi"/>
          <w:i/>
          <w:color w:val="000000"/>
          <w:sz w:val="27"/>
          <w:szCs w:val="27"/>
        </w:rPr>
        <w:t>Girl Scout badges for entrepreneurship, math in nature, and digital leadership build crucial skills and offer experiences that equip girls with the tools to build positive futures</w:t>
      </w:r>
    </w:p>
    <w:p w14:paraId="53B32B51" w14:textId="5656214C" w:rsidR="007D652A" w:rsidRPr="002B6A8D" w:rsidRDefault="00086307" w:rsidP="002B6A8D">
      <w:pPr>
        <w:rPr>
          <w:rFonts w:cstheme="minorHAnsi"/>
        </w:rPr>
      </w:pPr>
      <w:r w:rsidRPr="002B6A8D">
        <w:rPr>
          <w:rFonts w:cstheme="minorHAnsi"/>
        </w:rPr>
        <w:t xml:space="preserve">(Fort Wayne, IN) – </w:t>
      </w:r>
      <w:r w:rsidR="008528B6" w:rsidRPr="002B6A8D">
        <w:rPr>
          <w:rFonts w:cstheme="minorHAnsi"/>
        </w:rPr>
        <w:t xml:space="preserve">Girl Scouts of Northern Indiana-Michiana </w:t>
      </w:r>
      <w:r w:rsidR="00A41187" w:rsidRPr="002B6A8D">
        <w:rPr>
          <w:rFonts w:cstheme="minorHAnsi"/>
        </w:rPr>
        <w:t>(GSNI-M)</w:t>
      </w:r>
      <w:r w:rsidR="00385D19" w:rsidRPr="002B6A8D">
        <w:rPr>
          <w:rFonts w:cstheme="minorHAnsi"/>
        </w:rPr>
        <w:t xml:space="preserve"> </w:t>
      </w:r>
      <w:r w:rsidR="00E753E4">
        <w:rPr>
          <w:rFonts w:cstheme="minorHAnsi"/>
        </w:rPr>
        <w:t>and Girl Scouts of the USA (GSUSA) today announced 28 new badges focused on entrepreneurship, math in nature and digital leadership that embolden girls to navigate a changing society and build the futures they want for themselves and the world. The new Girl Scout badges include:</w:t>
      </w:r>
      <w:r w:rsidR="002B6A8D" w:rsidRPr="002B6A8D">
        <w:rPr>
          <w:rFonts w:cstheme="minorHAnsi"/>
        </w:rPr>
        <w:t xml:space="preserve">  </w:t>
      </w:r>
    </w:p>
    <w:p w14:paraId="052DBED0" w14:textId="242B8C7A" w:rsidR="002B6A8D" w:rsidRPr="00E753E4" w:rsidRDefault="002B6A8D" w:rsidP="002B6A8D">
      <w:pPr>
        <w:pStyle w:val="ListParagraph"/>
        <w:numPr>
          <w:ilvl w:val="0"/>
          <w:numId w:val="50"/>
        </w:numPr>
        <w:rPr>
          <w:rFonts w:cstheme="minorHAnsi"/>
          <w:shd w:val="clear" w:color="auto" w:fill="FFFFFF"/>
        </w:rPr>
      </w:pPr>
      <w:r w:rsidRPr="00E753E4">
        <w:rPr>
          <w:rFonts w:cstheme="minorHAnsi"/>
          <w:b/>
          <w:bCs/>
          <w:shd w:val="clear" w:color="auto" w:fill="FFFFFF"/>
        </w:rPr>
        <w:t xml:space="preserve">Math in Nature (grades K–5): </w:t>
      </w:r>
      <w:r w:rsidR="00E753E4" w:rsidRPr="00E753E4">
        <w:rPr>
          <w:rFonts w:eastAsia="Times New Roman" w:cstheme="minorHAnsi"/>
          <w:color w:val="000000"/>
        </w:rPr>
        <w:t>These badges get girls outdoors to explore and conserve the natural world as they learn math concepts. Sponsored by Johnson &amp; Johnson. </w:t>
      </w:r>
    </w:p>
    <w:p w14:paraId="49B2C484" w14:textId="403E1031" w:rsidR="002B6A8D" w:rsidRPr="00E753E4" w:rsidRDefault="002B6A8D" w:rsidP="002B6A8D">
      <w:pPr>
        <w:pStyle w:val="ListParagraph"/>
        <w:numPr>
          <w:ilvl w:val="0"/>
          <w:numId w:val="50"/>
        </w:numPr>
        <w:rPr>
          <w:rFonts w:cstheme="minorHAnsi"/>
          <w:shd w:val="clear" w:color="auto" w:fill="FFFFFF"/>
        </w:rPr>
      </w:pPr>
      <w:r w:rsidRPr="00E753E4">
        <w:rPr>
          <w:rFonts w:cstheme="minorHAnsi"/>
          <w:b/>
          <w:bCs/>
          <w:shd w:val="clear" w:color="auto" w:fill="FFFFFF"/>
        </w:rPr>
        <w:t xml:space="preserve">Cookie Business (grades K–12): </w:t>
      </w:r>
      <w:r w:rsidR="00E753E4" w:rsidRPr="00E753E4">
        <w:rPr>
          <w:rFonts w:eastAsia="Times New Roman" w:cstheme="minorHAnsi"/>
          <w:color w:val="000000"/>
        </w:rPr>
        <w:t>These badges help girls think like entrepreneurs as they run their own cookie business</w:t>
      </w:r>
      <w:r w:rsidR="00E753E4">
        <w:rPr>
          <w:rFonts w:eastAsia="Times New Roman" w:cstheme="minorHAnsi"/>
          <w:color w:val="000000"/>
        </w:rPr>
        <w:t>es and incorporate online sales</w:t>
      </w:r>
      <w:r w:rsidRPr="00E753E4">
        <w:rPr>
          <w:rFonts w:cstheme="minorHAnsi"/>
          <w:shd w:val="clear" w:color="auto" w:fill="FFFFFF"/>
        </w:rPr>
        <w:t>.</w:t>
      </w:r>
    </w:p>
    <w:p w14:paraId="6904E5BD" w14:textId="77777777" w:rsidR="00E753E4" w:rsidRPr="00E753E4" w:rsidRDefault="002B6A8D" w:rsidP="00E753E4">
      <w:pPr>
        <w:pStyle w:val="ListParagraph"/>
        <w:numPr>
          <w:ilvl w:val="0"/>
          <w:numId w:val="50"/>
        </w:numPr>
        <w:rPr>
          <w:rFonts w:cstheme="minorHAnsi"/>
          <w:b/>
        </w:rPr>
      </w:pPr>
      <w:r w:rsidRPr="00E753E4">
        <w:rPr>
          <w:rFonts w:cstheme="minorHAnsi"/>
          <w:b/>
          <w:bCs/>
          <w:shd w:val="clear" w:color="auto" w:fill="FFFFFF"/>
        </w:rPr>
        <w:t xml:space="preserve">Digital Leadership (grades K–12): </w:t>
      </w:r>
      <w:r w:rsidR="00E753E4" w:rsidRPr="00E753E4">
        <w:rPr>
          <w:rFonts w:eastAsia="Times New Roman" w:cstheme="minorHAnsi"/>
          <w:color w:val="000000"/>
        </w:rPr>
        <w:t>Girl Scouts explore what a leader is, both online and in their everyday lives. They learn how to be online in a responsible and safe way, and dive into topics like managing their well-being online, how to balance their time on and offline, and more. Sponsored by Instagram. </w:t>
      </w:r>
    </w:p>
    <w:p w14:paraId="20B69FFF" w14:textId="55B17360" w:rsidR="00E753E4" w:rsidRPr="00E753E4" w:rsidRDefault="00E753E4" w:rsidP="00E753E4">
      <w:pPr>
        <w:rPr>
          <w:rFonts w:cstheme="minorHAnsi"/>
          <w:b/>
        </w:rPr>
      </w:pPr>
      <w:r w:rsidRPr="00E753E4">
        <w:rPr>
          <w:rFonts w:cstheme="minorHAnsi"/>
          <w:color w:val="000000"/>
        </w:rPr>
        <w:t xml:space="preserve">“Girl Scouts helps girls </w:t>
      </w:r>
      <w:r w:rsidR="00BB3AED">
        <w:rPr>
          <w:rFonts w:cstheme="minorHAnsi"/>
          <w:color w:val="000000"/>
        </w:rPr>
        <w:t>cope with</w:t>
      </w:r>
      <w:r w:rsidRPr="00E753E4">
        <w:rPr>
          <w:rFonts w:cstheme="minorHAnsi"/>
          <w:color w:val="000000"/>
        </w:rPr>
        <w:t xml:space="preserve"> our changing world and build the futures they want to see,” said </w:t>
      </w:r>
      <w:r>
        <w:rPr>
          <w:rFonts w:cstheme="minorHAnsi"/>
          <w:color w:val="000000"/>
        </w:rPr>
        <w:t xml:space="preserve">GSNI-M CEO Sharon Pohly. </w:t>
      </w:r>
      <w:r w:rsidR="00BB3AED">
        <w:rPr>
          <w:rFonts w:cstheme="minorHAnsi"/>
          <w:color w:val="000000"/>
        </w:rPr>
        <w:t>“Through these</w:t>
      </w:r>
      <w:r w:rsidRPr="00E753E4">
        <w:rPr>
          <w:rFonts w:cstheme="minorHAnsi"/>
          <w:color w:val="000000"/>
        </w:rPr>
        <w:t xml:space="preserve"> new badge</w:t>
      </w:r>
      <w:r w:rsidR="00BB3AED">
        <w:rPr>
          <w:rFonts w:cstheme="minorHAnsi"/>
          <w:color w:val="000000"/>
        </w:rPr>
        <w:t xml:space="preserve"> activities, girls learn to </w:t>
      </w:r>
      <w:r w:rsidRPr="00E753E4">
        <w:rPr>
          <w:rFonts w:cstheme="minorHAnsi"/>
          <w:color w:val="000000"/>
        </w:rPr>
        <w:t xml:space="preserve">conserve the natural world, run their own small business, create </w:t>
      </w:r>
      <w:r w:rsidR="00BB3AED">
        <w:rPr>
          <w:rFonts w:cstheme="minorHAnsi"/>
          <w:color w:val="000000"/>
        </w:rPr>
        <w:t xml:space="preserve">inspiring </w:t>
      </w:r>
      <w:r w:rsidRPr="00E753E4">
        <w:rPr>
          <w:rFonts w:cstheme="minorHAnsi"/>
          <w:color w:val="000000"/>
        </w:rPr>
        <w:t xml:space="preserve">digital content </w:t>
      </w:r>
      <w:r w:rsidR="00BB3AED">
        <w:rPr>
          <w:rFonts w:cstheme="minorHAnsi"/>
          <w:color w:val="000000"/>
        </w:rPr>
        <w:t>and address cyber-</w:t>
      </w:r>
      <w:r w:rsidRPr="00E753E4">
        <w:rPr>
          <w:rFonts w:cstheme="minorHAnsi"/>
          <w:color w:val="000000"/>
        </w:rPr>
        <w:t xml:space="preserve">bullying. </w:t>
      </w:r>
      <w:r w:rsidR="00BB3AED">
        <w:rPr>
          <w:rFonts w:cstheme="minorHAnsi"/>
          <w:color w:val="000000"/>
        </w:rPr>
        <w:t xml:space="preserve">Throughout the pandemic, </w:t>
      </w:r>
      <w:r w:rsidRPr="00E753E4">
        <w:rPr>
          <w:rFonts w:cstheme="minorHAnsi"/>
          <w:color w:val="000000"/>
        </w:rPr>
        <w:t>Girl Scouts has been a source of connection, support and joy for girls</w:t>
      </w:r>
      <w:r w:rsidR="00BB3AED">
        <w:rPr>
          <w:rFonts w:cstheme="minorHAnsi"/>
          <w:color w:val="000000"/>
        </w:rPr>
        <w:t>, and we continue to address issues that</w:t>
      </w:r>
      <w:r w:rsidRPr="00E753E4">
        <w:rPr>
          <w:rFonts w:cstheme="minorHAnsi"/>
          <w:color w:val="000000"/>
        </w:rPr>
        <w:t xml:space="preserve"> girls, parents and caregivers care about.”</w:t>
      </w:r>
    </w:p>
    <w:p w14:paraId="5A007D2F" w14:textId="27FFF068" w:rsidR="00174EF5" w:rsidRPr="00E753E4" w:rsidRDefault="009542A0" w:rsidP="00E753E4">
      <w:pPr>
        <w:rPr>
          <w:rFonts w:cstheme="minorHAnsi"/>
          <w:b/>
        </w:rPr>
      </w:pPr>
      <w:r w:rsidRPr="009542A0">
        <w:t>F</w:t>
      </w:r>
      <w:r w:rsidR="00174EF5" w:rsidRPr="00E753E4">
        <w:rPr>
          <w:rStyle w:val="Strong"/>
          <w:rFonts w:cstheme="minorHAnsi"/>
          <w:b w:val="0"/>
        </w:rPr>
        <w:t xml:space="preserve">or more information </w:t>
      </w:r>
      <w:r w:rsidRPr="00E753E4">
        <w:rPr>
          <w:rStyle w:val="Strong"/>
          <w:rFonts w:cstheme="minorHAnsi"/>
          <w:b w:val="0"/>
        </w:rPr>
        <w:t>about GSNI-M</w:t>
      </w:r>
      <w:r w:rsidR="0031516A" w:rsidRPr="00E753E4">
        <w:rPr>
          <w:rStyle w:val="Strong"/>
          <w:rFonts w:cstheme="minorHAnsi"/>
          <w:b w:val="0"/>
        </w:rPr>
        <w:t>,</w:t>
      </w:r>
      <w:r w:rsidR="00174EF5" w:rsidRPr="00E753E4">
        <w:rPr>
          <w:rStyle w:val="Strong"/>
          <w:rFonts w:cstheme="minorHAnsi"/>
          <w:b w:val="0"/>
        </w:rPr>
        <w:t xml:space="preserve"> </w:t>
      </w:r>
      <w:r w:rsidR="00E753E4">
        <w:rPr>
          <w:rStyle w:val="Strong"/>
          <w:rFonts w:cstheme="minorHAnsi"/>
          <w:b w:val="0"/>
        </w:rPr>
        <w:t xml:space="preserve">to join or volunteer, </w:t>
      </w:r>
      <w:r w:rsidR="00174EF5" w:rsidRPr="00E753E4">
        <w:rPr>
          <w:rStyle w:val="Strong"/>
          <w:rFonts w:cstheme="minorHAnsi"/>
          <w:b w:val="0"/>
        </w:rPr>
        <w:t xml:space="preserve">visit </w:t>
      </w:r>
      <w:hyperlink r:id="rId12" w:history="1">
        <w:r w:rsidR="00174EF5" w:rsidRPr="00E753E4">
          <w:rPr>
            <w:rStyle w:val="Hyperlink"/>
            <w:rFonts w:cstheme="minorHAnsi"/>
            <w:b/>
          </w:rPr>
          <w:t>www.gsnim.org</w:t>
        </w:r>
      </w:hyperlink>
      <w:r w:rsidR="00174EF5" w:rsidRPr="00E753E4">
        <w:rPr>
          <w:rStyle w:val="Strong"/>
          <w:rFonts w:cstheme="minorHAnsi"/>
          <w:b w:val="0"/>
        </w:rPr>
        <w:t xml:space="preserve">.  </w:t>
      </w:r>
    </w:p>
    <w:p w14:paraId="6B07905D" w14:textId="5DA3FB79" w:rsidR="003E4E92" w:rsidRPr="009D04AE" w:rsidRDefault="00A9630F" w:rsidP="00A9630F">
      <w:pPr>
        <w:spacing w:after="0" w:line="240" w:lineRule="auto"/>
        <w:jc w:val="center"/>
        <w:rPr>
          <w:b/>
          <w:i/>
          <w:iCs/>
          <w:sz w:val="20"/>
          <w:szCs w:val="20"/>
        </w:rPr>
      </w:pPr>
      <w:r w:rsidRPr="009D04AE">
        <w:rPr>
          <w:b/>
          <w:i/>
          <w:iCs/>
          <w:sz w:val="20"/>
          <w:szCs w:val="20"/>
        </w:rPr>
        <w:t>###</w:t>
      </w:r>
    </w:p>
    <w:p w14:paraId="2EE6819B" w14:textId="77777777" w:rsidR="00735AD4" w:rsidRDefault="00735AD4" w:rsidP="00735AD4">
      <w:pPr>
        <w:rPr>
          <w:b/>
          <w:bCs/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 xml:space="preserve">About Girl Scouts® and Girl Scouts of Northern Indiana-Michiana </w:t>
      </w:r>
    </w:p>
    <w:p w14:paraId="6C7AC685" w14:textId="521FD305" w:rsidR="006E6DFE" w:rsidRDefault="00735AD4" w:rsidP="00312933">
      <w:pPr>
        <w:rPr>
          <w:i/>
          <w:iCs/>
          <w:sz w:val="20"/>
          <w:szCs w:val="20"/>
        </w:rPr>
      </w:pPr>
      <w:r w:rsidRPr="00735AD4">
        <w:rPr>
          <w:i/>
          <w:iCs/>
          <w:sz w:val="20"/>
          <w:szCs w:val="20"/>
        </w:rPr>
        <w:lastRenderedPageBreak/>
        <w:t>Today, as when founded in 1912, Girl Scouts® helps cultivate values, social conscience and self-esteem in young girls, enabling them to succeed as leaders today and tomorrow. Girl Scouts of Northern Indiana-Michiana provides leadership experiences for over 4,500 girls ages 5-17. They are guided by more than 2,500 adult volunteers who mentor them and work behind-the-scenes to support Girl Scouts and our mission of building girls of courage, confidence, and character, who make the world a better place.</w:t>
      </w:r>
    </w:p>
    <w:p w14:paraId="3D12099A" w14:textId="77777777" w:rsidR="00C25B97" w:rsidRDefault="00C25B97" w:rsidP="00312933">
      <w:pPr>
        <w:rPr>
          <w:rFonts w:cs="Calibri"/>
          <w:sz w:val="20"/>
          <w:szCs w:val="20"/>
        </w:rPr>
      </w:pPr>
    </w:p>
    <w:p w14:paraId="01009851" w14:textId="23FAFFC4" w:rsidR="00312933" w:rsidRPr="00346A2E" w:rsidRDefault="0063342B" w:rsidP="006E364C">
      <w:pPr>
        <w:jc w:val="center"/>
        <w:rPr>
          <w:rFonts w:cs="Calibri"/>
          <w:sz w:val="20"/>
          <w:szCs w:val="20"/>
        </w:rPr>
      </w:pPr>
      <w:r w:rsidRPr="00001D54">
        <w:rPr>
          <w:noProof/>
          <w:sz w:val="24"/>
          <w:szCs w:val="24"/>
        </w:rPr>
        <w:drawing>
          <wp:inline distT="0" distB="0" distL="0" distR="0" wp14:anchorId="488ECB4E" wp14:editId="603BFDD5">
            <wp:extent cx="5943600" cy="3105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llow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2933" w:rsidRPr="00346A2E" w:rsidSect="00BF035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B8A82C" w14:textId="77777777" w:rsidR="00306DF0" w:rsidRDefault="00306DF0" w:rsidP="00701867">
      <w:pPr>
        <w:spacing w:after="0" w:line="240" w:lineRule="auto"/>
      </w:pPr>
      <w:r>
        <w:separator/>
      </w:r>
    </w:p>
  </w:endnote>
  <w:endnote w:type="continuationSeparator" w:id="0">
    <w:p w14:paraId="71144238" w14:textId="77777777" w:rsidR="00306DF0" w:rsidRDefault="00306DF0" w:rsidP="007018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56DF21" w14:textId="77777777" w:rsidR="00306DF0" w:rsidRDefault="00306DF0" w:rsidP="00701867">
      <w:pPr>
        <w:spacing w:after="0" w:line="240" w:lineRule="auto"/>
      </w:pPr>
      <w:r>
        <w:separator/>
      </w:r>
    </w:p>
  </w:footnote>
  <w:footnote w:type="continuationSeparator" w:id="0">
    <w:p w14:paraId="63BFEB22" w14:textId="77777777" w:rsidR="00306DF0" w:rsidRDefault="00306DF0" w:rsidP="007018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9435E"/>
    <w:multiLevelType w:val="hybridMultilevel"/>
    <w:tmpl w:val="7FCA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3341F"/>
    <w:multiLevelType w:val="hybridMultilevel"/>
    <w:tmpl w:val="74AEB4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493D6D"/>
    <w:multiLevelType w:val="hybridMultilevel"/>
    <w:tmpl w:val="970A05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284161"/>
    <w:multiLevelType w:val="hybridMultilevel"/>
    <w:tmpl w:val="EAFC62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DA65F5"/>
    <w:multiLevelType w:val="hybridMultilevel"/>
    <w:tmpl w:val="4CB88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44269"/>
    <w:multiLevelType w:val="hybridMultilevel"/>
    <w:tmpl w:val="201C3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03331"/>
    <w:multiLevelType w:val="hybridMultilevel"/>
    <w:tmpl w:val="4C42D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3552D"/>
    <w:multiLevelType w:val="hybridMultilevel"/>
    <w:tmpl w:val="078CE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745CBA"/>
    <w:multiLevelType w:val="hybridMultilevel"/>
    <w:tmpl w:val="389AC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B96FB5"/>
    <w:multiLevelType w:val="hybridMultilevel"/>
    <w:tmpl w:val="AA70030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E0F4F16"/>
    <w:multiLevelType w:val="hybridMultilevel"/>
    <w:tmpl w:val="7124D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06024"/>
    <w:multiLevelType w:val="hybridMultilevel"/>
    <w:tmpl w:val="12A817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01750DB"/>
    <w:multiLevelType w:val="multilevel"/>
    <w:tmpl w:val="6846BB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0244D9D"/>
    <w:multiLevelType w:val="hybridMultilevel"/>
    <w:tmpl w:val="A104B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9C09C4"/>
    <w:multiLevelType w:val="hybridMultilevel"/>
    <w:tmpl w:val="B76AD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A01D8"/>
    <w:multiLevelType w:val="hybridMultilevel"/>
    <w:tmpl w:val="DF1E2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A2028B"/>
    <w:multiLevelType w:val="hybridMultilevel"/>
    <w:tmpl w:val="6276D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194D5E"/>
    <w:multiLevelType w:val="multilevel"/>
    <w:tmpl w:val="8F16C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E066410"/>
    <w:multiLevelType w:val="hybridMultilevel"/>
    <w:tmpl w:val="19E8332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E2C7CC7"/>
    <w:multiLevelType w:val="hybridMultilevel"/>
    <w:tmpl w:val="50400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3F6448"/>
    <w:multiLevelType w:val="hybridMultilevel"/>
    <w:tmpl w:val="E1703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694144"/>
    <w:multiLevelType w:val="hybridMultilevel"/>
    <w:tmpl w:val="1BF85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182BF4"/>
    <w:multiLevelType w:val="hybridMultilevel"/>
    <w:tmpl w:val="C27C8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606BCF"/>
    <w:multiLevelType w:val="hybridMultilevel"/>
    <w:tmpl w:val="6C86D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F9507D"/>
    <w:multiLevelType w:val="hybridMultilevel"/>
    <w:tmpl w:val="F2DCA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DA0B99"/>
    <w:multiLevelType w:val="hybridMultilevel"/>
    <w:tmpl w:val="5CD25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E16D0B"/>
    <w:multiLevelType w:val="hybridMultilevel"/>
    <w:tmpl w:val="FD869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F539AB"/>
    <w:multiLevelType w:val="hybridMultilevel"/>
    <w:tmpl w:val="186EB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2A3BA3"/>
    <w:multiLevelType w:val="hybridMultilevel"/>
    <w:tmpl w:val="1BBA1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937450"/>
    <w:multiLevelType w:val="hybridMultilevel"/>
    <w:tmpl w:val="F71EC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711FFB"/>
    <w:multiLevelType w:val="hybridMultilevel"/>
    <w:tmpl w:val="29FAE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34C7549"/>
    <w:multiLevelType w:val="hybridMultilevel"/>
    <w:tmpl w:val="469E7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38F0295"/>
    <w:multiLevelType w:val="hybridMultilevel"/>
    <w:tmpl w:val="8514C8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44A126F8"/>
    <w:multiLevelType w:val="hybridMultilevel"/>
    <w:tmpl w:val="5D064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5C14481"/>
    <w:multiLevelType w:val="hybridMultilevel"/>
    <w:tmpl w:val="899CA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6A203E7"/>
    <w:multiLevelType w:val="hybridMultilevel"/>
    <w:tmpl w:val="1FD6B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77750FC"/>
    <w:multiLevelType w:val="hybridMultilevel"/>
    <w:tmpl w:val="3C8C207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47BA69AB"/>
    <w:multiLevelType w:val="hybridMultilevel"/>
    <w:tmpl w:val="21C02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11797F"/>
    <w:multiLevelType w:val="hybridMultilevel"/>
    <w:tmpl w:val="98BC108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53B875C7"/>
    <w:multiLevelType w:val="hybridMultilevel"/>
    <w:tmpl w:val="3CF4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3A62C5"/>
    <w:multiLevelType w:val="hybridMultilevel"/>
    <w:tmpl w:val="F78E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8DC2BEB"/>
    <w:multiLevelType w:val="hybridMultilevel"/>
    <w:tmpl w:val="091E0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A3038C"/>
    <w:multiLevelType w:val="multilevel"/>
    <w:tmpl w:val="7E702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5F922CF9"/>
    <w:multiLevelType w:val="hybridMultilevel"/>
    <w:tmpl w:val="2C52A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1A95432"/>
    <w:multiLevelType w:val="hybridMultilevel"/>
    <w:tmpl w:val="B0A65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94C4408"/>
    <w:multiLevelType w:val="multilevel"/>
    <w:tmpl w:val="6BB8D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CE31FCD"/>
    <w:multiLevelType w:val="hybridMultilevel"/>
    <w:tmpl w:val="5C2EB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22C4F33"/>
    <w:multiLevelType w:val="hybridMultilevel"/>
    <w:tmpl w:val="359E3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5AA4FA4"/>
    <w:multiLevelType w:val="hybridMultilevel"/>
    <w:tmpl w:val="F8E89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967C29"/>
    <w:multiLevelType w:val="hybridMultilevel"/>
    <w:tmpl w:val="6974D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7"/>
  </w:num>
  <w:num w:numId="3">
    <w:abstractNumId w:val="40"/>
  </w:num>
  <w:num w:numId="4">
    <w:abstractNumId w:val="46"/>
  </w:num>
  <w:num w:numId="5">
    <w:abstractNumId w:val="4"/>
  </w:num>
  <w:num w:numId="6">
    <w:abstractNumId w:val="24"/>
  </w:num>
  <w:num w:numId="7">
    <w:abstractNumId w:val="21"/>
  </w:num>
  <w:num w:numId="8">
    <w:abstractNumId w:val="25"/>
  </w:num>
  <w:num w:numId="9">
    <w:abstractNumId w:val="26"/>
  </w:num>
  <w:num w:numId="10">
    <w:abstractNumId w:val="8"/>
  </w:num>
  <w:num w:numId="11">
    <w:abstractNumId w:val="14"/>
  </w:num>
  <w:num w:numId="12">
    <w:abstractNumId w:val="13"/>
  </w:num>
  <w:num w:numId="13">
    <w:abstractNumId w:val="20"/>
  </w:num>
  <w:num w:numId="14">
    <w:abstractNumId w:val="47"/>
  </w:num>
  <w:num w:numId="15">
    <w:abstractNumId w:val="27"/>
  </w:num>
  <w:num w:numId="16">
    <w:abstractNumId w:val="32"/>
  </w:num>
  <w:num w:numId="17">
    <w:abstractNumId w:val="9"/>
  </w:num>
  <w:num w:numId="18">
    <w:abstractNumId w:val="1"/>
  </w:num>
  <w:num w:numId="19">
    <w:abstractNumId w:val="18"/>
  </w:num>
  <w:num w:numId="20">
    <w:abstractNumId w:val="11"/>
  </w:num>
  <w:num w:numId="21">
    <w:abstractNumId w:val="3"/>
  </w:num>
  <w:num w:numId="22">
    <w:abstractNumId w:val="36"/>
  </w:num>
  <w:num w:numId="23">
    <w:abstractNumId w:val="38"/>
  </w:num>
  <w:num w:numId="24">
    <w:abstractNumId w:val="45"/>
  </w:num>
  <w:num w:numId="25">
    <w:abstractNumId w:val="33"/>
  </w:num>
  <w:num w:numId="26">
    <w:abstractNumId w:val="23"/>
  </w:num>
  <w:num w:numId="27">
    <w:abstractNumId w:val="6"/>
  </w:num>
  <w:num w:numId="28">
    <w:abstractNumId w:val="42"/>
  </w:num>
  <w:num w:numId="29">
    <w:abstractNumId w:val="5"/>
  </w:num>
  <w:num w:numId="30">
    <w:abstractNumId w:val="41"/>
  </w:num>
  <w:num w:numId="31">
    <w:abstractNumId w:val="39"/>
  </w:num>
  <w:num w:numId="32">
    <w:abstractNumId w:val="2"/>
  </w:num>
  <w:num w:numId="33">
    <w:abstractNumId w:val="44"/>
  </w:num>
  <w:num w:numId="34">
    <w:abstractNumId w:val="16"/>
  </w:num>
  <w:num w:numId="35">
    <w:abstractNumId w:val="30"/>
  </w:num>
  <w:num w:numId="36">
    <w:abstractNumId w:val="28"/>
  </w:num>
  <w:num w:numId="37">
    <w:abstractNumId w:val="19"/>
  </w:num>
  <w:num w:numId="38">
    <w:abstractNumId w:val="7"/>
  </w:num>
  <w:num w:numId="39">
    <w:abstractNumId w:val="43"/>
  </w:num>
  <w:num w:numId="40">
    <w:abstractNumId w:val="48"/>
  </w:num>
  <w:num w:numId="41">
    <w:abstractNumId w:val="15"/>
  </w:num>
  <w:num w:numId="42">
    <w:abstractNumId w:val="10"/>
  </w:num>
  <w:num w:numId="43">
    <w:abstractNumId w:val="22"/>
  </w:num>
  <w:num w:numId="44">
    <w:abstractNumId w:val="29"/>
  </w:num>
  <w:num w:numId="45">
    <w:abstractNumId w:val="37"/>
  </w:num>
  <w:num w:numId="46">
    <w:abstractNumId w:val="34"/>
  </w:num>
  <w:num w:numId="47">
    <w:abstractNumId w:val="31"/>
  </w:num>
  <w:num w:numId="48">
    <w:abstractNumId w:val="35"/>
  </w:num>
  <w:num w:numId="49">
    <w:abstractNumId w:val="0"/>
  </w:num>
  <w:num w:numId="50">
    <w:abstractNumId w:val="4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tjA0MTIyMja1sDRT0lEKTi0uzszPAykwqgUA1aclBywAAAA="/>
  </w:docVars>
  <w:rsids>
    <w:rsidRoot w:val="00583DF8"/>
    <w:rsid w:val="0000061E"/>
    <w:rsid w:val="000006DC"/>
    <w:rsid w:val="00001D54"/>
    <w:rsid w:val="00003A07"/>
    <w:rsid w:val="0000756A"/>
    <w:rsid w:val="00014806"/>
    <w:rsid w:val="000203D8"/>
    <w:rsid w:val="0002140D"/>
    <w:rsid w:val="000261D0"/>
    <w:rsid w:val="000378E1"/>
    <w:rsid w:val="0004161D"/>
    <w:rsid w:val="00042270"/>
    <w:rsid w:val="00044820"/>
    <w:rsid w:val="0004696D"/>
    <w:rsid w:val="00051AF6"/>
    <w:rsid w:val="00053E3A"/>
    <w:rsid w:val="000566E9"/>
    <w:rsid w:val="00061861"/>
    <w:rsid w:val="00065852"/>
    <w:rsid w:val="00066215"/>
    <w:rsid w:val="000768AA"/>
    <w:rsid w:val="000811F8"/>
    <w:rsid w:val="00083A87"/>
    <w:rsid w:val="00084877"/>
    <w:rsid w:val="000848C0"/>
    <w:rsid w:val="00086307"/>
    <w:rsid w:val="00091CDF"/>
    <w:rsid w:val="00094B34"/>
    <w:rsid w:val="0009731B"/>
    <w:rsid w:val="000979BB"/>
    <w:rsid w:val="000A3853"/>
    <w:rsid w:val="000A6B37"/>
    <w:rsid w:val="000B0B85"/>
    <w:rsid w:val="000B133F"/>
    <w:rsid w:val="000B2EED"/>
    <w:rsid w:val="000B3963"/>
    <w:rsid w:val="000B41BF"/>
    <w:rsid w:val="000C0A21"/>
    <w:rsid w:val="000C12B9"/>
    <w:rsid w:val="000C769E"/>
    <w:rsid w:val="000D02E3"/>
    <w:rsid w:val="000D3D7A"/>
    <w:rsid w:val="000D4069"/>
    <w:rsid w:val="000E0B1F"/>
    <w:rsid w:val="000E1480"/>
    <w:rsid w:val="000E21CF"/>
    <w:rsid w:val="000E260E"/>
    <w:rsid w:val="000E38C9"/>
    <w:rsid w:val="000E6554"/>
    <w:rsid w:val="000E7B85"/>
    <w:rsid w:val="000F069D"/>
    <w:rsid w:val="000F43F6"/>
    <w:rsid w:val="000F4890"/>
    <w:rsid w:val="000F68D6"/>
    <w:rsid w:val="0010064F"/>
    <w:rsid w:val="00101652"/>
    <w:rsid w:val="00110072"/>
    <w:rsid w:val="00122370"/>
    <w:rsid w:val="00122422"/>
    <w:rsid w:val="00130189"/>
    <w:rsid w:val="001421BB"/>
    <w:rsid w:val="00144F30"/>
    <w:rsid w:val="001475F1"/>
    <w:rsid w:val="001509D2"/>
    <w:rsid w:val="00160DA9"/>
    <w:rsid w:val="00174111"/>
    <w:rsid w:val="00174EF5"/>
    <w:rsid w:val="001810D0"/>
    <w:rsid w:val="001823BA"/>
    <w:rsid w:val="00182AAE"/>
    <w:rsid w:val="00183FBA"/>
    <w:rsid w:val="00185CD0"/>
    <w:rsid w:val="00187191"/>
    <w:rsid w:val="0019226E"/>
    <w:rsid w:val="00192842"/>
    <w:rsid w:val="0019644F"/>
    <w:rsid w:val="00196EFC"/>
    <w:rsid w:val="001A70FF"/>
    <w:rsid w:val="001B27FC"/>
    <w:rsid w:val="001B307D"/>
    <w:rsid w:val="001B43A7"/>
    <w:rsid w:val="001B4908"/>
    <w:rsid w:val="001B4948"/>
    <w:rsid w:val="001B4D2D"/>
    <w:rsid w:val="001B5375"/>
    <w:rsid w:val="001C0F26"/>
    <w:rsid w:val="001C11AA"/>
    <w:rsid w:val="001C1CFE"/>
    <w:rsid w:val="001C3216"/>
    <w:rsid w:val="001C3A9B"/>
    <w:rsid w:val="001C60A2"/>
    <w:rsid w:val="001C7A9F"/>
    <w:rsid w:val="001D0ACF"/>
    <w:rsid w:val="001D3A7E"/>
    <w:rsid w:val="001D5419"/>
    <w:rsid w:val="001D6310"/>
    <w:rsid w:val="001D63E2"/>
    <w:rsid w:val="001E2411"/>
    <w:rsid w:val="001E3326"/>
    <w:rsid w:val="001E5980"/>
    <w:rsid w:val="00201D68"/>
    <w:rsid w:val="00202041"/>
    <w:rsid w:val="00202B68"/>
    <w:rsid w:val="0020378E"/>
    <w:rsid w:val="00206082"/>
    <w:rsid w:val="00207320"/>
    <w:rsid w:val="002116FD"/>
    <w:rsid w:val="00213D3E"/>
    <w:rsid w:val="002250EA"/>
    <w:rsid w:val="00225638"/>
    <w:rsid w:val="00227EBF"/>
    <w:rsid w:val="002303D2"/>
    <w:rsid w:val="00230D8E"/>
    <w:rsid w:val="00241428"/>
    <w:rsid w:val="00243F6A"/>
    <w:rsid w:val="0025235B"/>
    <w:rsid w:val="00254EC6"/>
    <w:rsid w:val="002577A8"/>
    <w:rsid w:val="00264534"/>
    <w:rsid w:val="0026767B"/>
    <w:rsid w:val="002703BC"/>
    <w:rsid w:val="00270DE2"/>
    <w:rsid w:val="00277D45"/>
    <w:rsid w:val="002930B2"/>
    <w:rsid w:val="00293339"/>
    <w:rsid w:val="002A16D6"/>
    <w:rsid w:val="002A1DAB"/>
    <w:rsid w:val="002A2A01"/>
    <w:rsid w:val="002B5D1F"/>
    <w:rsid w:val="002B6A8D"/>
    <w:rsid w:val="002C34C7"/>
    <w:rsid w:val="002C501C"/>
    <w:rsid w:val="002D1A70"/>
    <w:rsid w:val="002D7633"/>
    <w:rsid w:val="002E2BD3"/>
    <w:rsid w:val="002E31A9"/>
    <w:rsid w:val="002E6036"/>
    <w:rsid w:val="002E639F"/>
    <w:rsid w:val="002E66DA"/>
    <w:rsid w:val="00301CB7"/>
    <w:rsid w:val="003022DB"/>
    <w:rsid w:val="00302E7A"/>
    <w:rsid w:val="00305345"/>
    <w:rsid w:val="003063FA"/>
    <w:rsid w:val="00306DF0"/>
    <w:rsid w:val="00312933"/>
    <w:rsid w:val="003143F4"/>
    <w:rsid w:val="0031516A"/>
    <w:rsid w:val="00316D18"/>
    <w:rsid w:val="003233C5"/>
    <w:rsid w:val="0032427D"/>
    <w:rsid w:val="00325701"/>
    <w:rsid w:val="00327995"/>
    <w:rsid w:val="00327E94"/>
    <w:rsid w:val="00332AD2"/>
    <w:rsid w:val="00332C39"/>
    <w:rsid w:val="003446DC"/>
    <w:rsid w:val="00345D5D"/>
    <w:rsid w:val="00346A2E"/>
    <w:rsid w:val="00350273"/>
    <w:rsid w:val="00350C10"/>
    <w:rsid w:val="00353881"/>
    <w:rsid w:val="00357723"/>
    <w:rsid w:val="003713DB"/>
    <w:rsid w:val="00383D17"/>
    <w:rsid w:val="00385D19"/>
    <w:rsid w:val="0038716A"/>
    <w:rsid w:val="00391133"/>
    <w:rsid w:val="003924A5"/>
    <w:rsid w:val="003A142C"/>
    <w:rsid w:val="003A1DCB"/>
    <w:rsid w:val="003B1F2A"/>
    <w:rsid w:val="003B57DB"/>
    <w:rsid w:val="003B61DF"/>
    <w:rsid w:val="003C1161"/>
    <w:rsid w:val="003D4422"/>
    <w:rsid w:val="003D5AF2"/>
    <w:rsid w:val="003E4E92"/>
    <w:rsid w:val="003F1EB4"/>
    <w:rsid w:val="003F565E"/>
    <w:rsid w:val="003F7F79"/>
    <w:rsid w:val="00403262"/>
    <w:rsid w:val="00403D48"/>
    <w:rsid w:val="004119F6"/>
    <w:rsid w:val="004121A9"/>
    <w:rsid w:val="004177C1"/>
    <w:rsid w:val="00421D94"/>
    <w:rsid w:val="00424B11"/>
    <w:rsid w:val="00424F7B"/>
    <w:rsid w:val="00427D28"/>
    <w:rsid w:val="00432787"/>
    <w:rsid w:val="00432AFF"/>
    <w:rsid w:val="00434881"/>
    <w:rsid w:val="00435274"/>
    <w:rsid w:val="00437E37"/>
    <w:rsid w:val="00441389"/>
    <w:rsid w:val="00444D96"/>
    <w:rsid w:val="00453854"/>
    <w:rsid w:val="00455E7A"/>
    <w:rsid w:val="00461A30"/>
    <w:rsid w:val="004708A5"/>
    <w:rsid w:val="004776CA"/>
    <w:rsid w:val="004808E4"/>
    <w:rsid w:val="004818B2"/>
    <w:rsid w:val="00486AEB"/>
    <w:rsid w:val="004A4055"/>
    <w:rsid w:val="004A75BD"/>
    <w:rsid w:val="004B0EC4"/>
    <w:rsid w:val="004B2AA4"/>
    <w:rsid w:val="004B454E"/>
    <w:rsid w:val="004B7353"/>
    <w:rsid w:val="004B75B3"/>
    <w:rsid w:val="004C1139"/>
    <w:rsid w:val="004C53E9"/>
    <w:rsid w:val="004C6962"/>
    <w:rsid w:val="004D3F1C"/>
    <w:rsid w:val="004D4416"/>
    <w:rsid w:val="004D607E"/>
    <w:rsid w:val="004D74A3"/>
    <w:rsid w:val="004E4C25"/>
    <w:rsid w:val="004F0952"/>
    <w:rsid w:val="004F7F85"/>
    <w:rsid w:val="0050382C"/>
    <w:rsid w:val="00513084"/>
    <w:rsid w:val="00513B90"/>
    <w:rsid w:val="005150A9"/>
    <w:rsid w:val="005202B4"/>
    <w:rsid w:val="005255B5"/>
    <w:rsid w:val="00532B0B"/>
    <w:rsid w:val="0053350C"/>
    <w:rsid w:val="005350B9"/>
    <w:rsid w:val="005365CF"/>
    <w:rsid w:val="0054254C"/>
    <w:rsid w:val="005435C0"/>
    <w:rsid w:val="00543689"/>
    <w:rsid w:val="005476A2"/>
    <w:rsid w:val="00547E57"/>
    <w:rsid w:val="00550A14"/>
    <w:rsid w:val="00555A36"/>
    <w:rsid w:val="0056054C"/>
    <w:rsid w:val="0056176D"/>
    <w:rsid w:val="00563F42"/>
    <w:rsid w:val="00564ACA"/>
    <w:rsid w:val="00571CD1"/>
    <w:rsid w:val="0057441A"/>
    <w:rsid w:val="00580D19"/>
    <w:rsid w:val="00581A79"/>
    <w:rsid w:val="00583DF8"/>
    <w:rsid w:val="00590C57"/>
    <w:rsid w:val="00592B71"/>
    <w:rsid w:val="005A52D7"/>
    <w:rsid w:val="005B162E"/>
    <w:rsid w:val="005B4BFF"/>
    <w:rsid w:val="005C021A"/>
    <w:rsid w:val="005C1F43"/>
    <w:rsid w:val="005C29FB"/>
    <w:rsid w:val="005D5A8C"/>
    <w:rsid w:val="005D6028"/>
    <w:rsid w:val="005E1A66"/>
    <w:rsid w:val="005E45F1"/>
    <w:rsid w:val="005E7259"/>
    <w:rsid w:val="005E7E94"/>
    <w:rsid w:val="005F4428"/>
    <w:rsid w:val="005F5D8A"/>
    <w:rsid w:val="00600E6C"/>
    <w:rsid w:val="0060244B"/>
    <w:rsid w:val="00605F64"/>
    <w:rsid w:val="0061018E"/>
    <w:rsid w:val="006109C6"/>
    <w:rsid w:val="00612249"/>
    <w:rsid w:val="00613605"/>
    <w:rsid w:val="00615EFB"/>
    <w:rsid w:val="0062513B"/>
    <w:rsid w:val="0063342B"/>
    <w:rsid w:val="00636C09"/>
    <w:rsid w:val="00650830"/>
    <w:rsid w:val="00652BF6"/>
    <w:rsid w:val="00653056"/>
    <w:rsid w:val="0066119D"/>
    <w:rsid w:val="006628EF"/>
    <w:rsid w:val="00671A3F"/>
    <w:rsid w:val="00671A6C"/>
    <w:rsid w:val="00673949"/>
    <w:rsid w:val="00673DC7"/>
    <w:rsid w:val="00677D0E"/>
    <w:rsid w:val="00681022"/>
    <w:rsid w:val="0069033B"/>
    <w:rsid w:val="006905A0"/>
    <w:rsid w:val="00695A13"/>
    <w:rsid w:val="006B0F46"/>
    <w:rsid w:val="006B7097"/>
    <w:rsid w:val="006C28C7"/>
    <w:rsid w:val="006C4E19"/>
    <w:rsid w:val="006C639E"/>
    <w:rsid w:val="006C645A"/>
    <w:rsid w:val="006C7B0A"/>
    <w:rsid w:val="006D3A1C"/>
    <w:rsid w:val="006E0257"/>
    <w:rsid w:val="006E364C"/>
    <w:rsid w:val="006E6DFE"/>
    <w:rsid w:val="006F011E"/>
    <w:rsid w:val="006F1A61"/>
    <w:rsid w:val="006F4AE3"/>
    <w:rsid w:val="00700F82"/>
    <w:rsid w:val="00701867"/>
    <w:rsid w:val="00702F32"/>
    <w:rsid w:val="0070424A"/>
    <w:rsid w:val="0070595A"/>
    <w:rsid w:val="00710A7C"/>
    <w:rsid w:val="007131EE"/>
    <w:rsid w:val="00714FFA"/>
    <w:rsid w:val="0072117A"/>
    <w:rsid w:val="007259F2"/>
    <w:rsid w:val="00725D97"/>
    <w:rsid w:val="0073166C"/>
    <w:rsid w:val="007316C0"/>
    <w:rsid w:val="00735AD4"/>
    <w:rsid w:val="00737FD1"/>
    <w:rsid w:val="007501BE"/>
    <w:rsid w:val="00750697"/>
    <w:rsid w:val="007559CD"/>
    <w:rsid w:val="007618ED"/>
    <w:rsid w:val="00773EAB"/>
    <w:rsid w:val="00774DAF"/>
    <w:rsid w:val="0077563F"/>
    <w:rsid w:val="00783E0C"/>
    <w:rsid w:val="00784AC3"/>
    <w:rsid w:val="0078560F"/>
    <w:rsid w:val="00791D15"/>
    <w:rsid w:val="0079355F"/>
    <w:rsid w:val="007A0758"/>
    <w:rsid w:val="007A324A"/>
    <w:rsid w:val="007A4791"/>
    <w:rsid w:val="007A4D43"/>
    <w:rsid w:val="007B659E"/>
    <w:rsid w:val="007B7EDE"/>
    <w:rsid w:val="007C1E8A"/>
    <w:rsid w:val="007C4E28"/>
    <w:rsid w:val="007C6B74"/>
    <w:rsid w:val="007D37F1"/>
    <w:rsid w:val="007D652A"/>
    <w:rsid w:val="007E104E"/>
    <w:rsid w:val="007E44A6"/>
    <w:rsid w:val="007F401F"/>
    <w:rsid w:val="007F77DE"/>
    <w:rsid w:val="00804FF9"/>
    <w:rsid w:val="008156B7"/>
    <w:rsid w:val="00817E42"/>
    <w:rsid w:val="008222E6"/>
    <w:rsid w:val="008242A9"/>
    <w:rsid w:val="00824EEB"/>
    <w:rsid w:val="008255BB"/>
    <w:rsid w:val="008256FB"/>
    <w:rsid w:val="00825F88"/>
    <w:rsid w:val="00826C78"/>
    <w:rsid w:val="00831DD5"/>
    <w:rsid w:val="008353BD"/>
    <w:rsid w:val="00836FCC"/>
    <w:rsid w:val="0083723C"/>
    <w:rsid w:val="0084203E"/>
    <w:rsid w:val="00842A75"/>
    <w:rsid w:val="00844D4F"/>
    <w:rsid w:val="00845E31"/>
    <w:rsid w:val="00852844"/>
    <w:rsid w:val="008528B6"/>
    <w:rsid w:val="00852C0B"/>
    <w:rsid w:val="00854983"/>
    <w:rsid w:val="00862E2A"/>
    <w:rsid w:val="00862E41"/>
    <w:rsid w:val="00864D0E"/>
    <w:rsid w:val="00865356"/>
    <w:rsid w:val="008724EA"/>
    <w:rsid w:val="00876E06"/>
    <w:rsid w:val="00886246"/>
    <w:rsid w:val="00886771"/>
    <w:rsid w:val="0088754D"/>
    <w:rsid w:val="008969A1"/>
    <w:rsid w:val="008A2B4F"/>
    <w:rsid w:val="008B1601"/>
    <w:rsid w:val="008B606E"/>
    <w:rsid w:val="008B7BEE"/>
    <w:rsid w:val="008D622B"/>
    <w:rsid w:val="00901F8E"/>
    <w:rsid w:val="00902F60"/>
    <w:rsid w:val="00903185"/>
    <w:rsid w:val="0091549A"/>
    <w:rsid w:val="00917A25"/>
    <w:rsid w:val="0092114F"/>
    <w:rsid w:val="00921EEE"/>
    <w:rsid w:val="00922063"/>
    <w:rsid w:val="00930AEE"/>
    <w:rsid w:val="009449FE"/>
    <w:rsid w:val="009528D0"/>
    <w:rsid w:val="009542A0"/>
    <w:rsid w:val="009620EB"/>
    <w:rsid w:val="009632F7"/>
    <w:rsid w:val="00966D38"/>
    <w:rsid w:val="00967824"/>
    <w:rsid w:val="00971D54"/>
    <w:rsid w:val="0097375C"/>
    <w:rsid w:val="009832A0"/>
    <w:rsid w:val="00986308"/>
    <w:rsid w:val="009929B7"/>
    <w:rsid w:val="009938B4"/>
    <w:rsid w:val="009961D2"/>
    <w:rsid w:val="00996FC4"/>
    <w:rsid w:val="009A0439"/>
    <w:rsid w:val="009A61A1"/>
    <w:rsid w:val="009A7422"/>
    <w:rsid w:val="009B31BC"/>
    <w:rsid w:val="009B490B"/>
    <w:rsid w:val="009B63AF"/>
    <w:rsid w:val="009C00A4"/>
    <w:rsid w:val="009C4DCA"/>
    <w:rsid w:val="009C4DE4"/>
    <w:rsid w:val="009D01EA"/>
    <w:rsid w:val="009D04AE"/>
    <w:rsid w:val="009D7B11"/>
    <w:rsid w:val="009E2897"/>
    <w:rsid w:val="009E4185"/>
    <w:rsid w:val="009E4729"/>
    <w:rsid w:val="009E639B"/>
    <w:rsid w:val="009E78F5"/>
    <w:rsid w:val="009F3F35"/>
    <w:rsid w:val="009F4E74"/>
    <w:rsid w:val="00A004C2"/>
    <w:rsid w:val="00A04CEE"/>
    <w:rsid w:val="00A06DF4"/>
    <w:rsid w:val="00A128A5"/>
    <w:rsid w:val="00A1463D"/>
    <w:rsid w:val="00A16046"/>
    <w:rsid w:val="00A16AAD"/>
    <w:rsid w:val="00A20258"/>
    <w:rsid w:val="00A2052E"/>
    <w:rsid w:val="00A20826"/>
    <w:rsid w:val="00A20FC4"/>
    <w:rsid w:val="00A222EA"/>
    <w:rsid w:val="00A246B8"/>
    <w:rsid w:val="00A24C00"/>
    <w:rsid w:val="00A30462"/>
    <w:rsid w:val="00A30708"/>
    <w:rsid w:val="00A31014"/>
    <w:rsid w:val="00A31C42"/>
    <w:rsid w:val="00A41187"/>
    <w:rsid w:val="00A46F87"/>
    <w:rsid w:val="00A51ADC"/>
    <w:rsid w:val="00A536D6"/>
    <w:rsid w:val="00A6332D"/>
    <w:rsid w:val="00A7254D"/>
    <w:rsid w:val="00A77254"/>
    <w:rsid w:val="00A805BF"/>
    <w:rsid w:val="00A81919"/>
    <w:rsid w:val="00A822C1"/>
    <w:rsid w:val="00A85335"/>
    <w:rsid w:val="00A865CE"/>
    <w:rsid w:val="00A9630F"/>
    <w:rsid w:val="00A97691"/>
    <w:rsid w:val="00AA01B9"/>
    <w:rsid w:val="00AA02B0"/>
    <w:rsid w:val="00AA0C70"/>
    <w:rsid w:val="00AA1803"/>
    <w:rsid w:val="00AA33C1"/>
    <w:rsid w:val="00AB029B"/>
    <w:rsid w:val="00AD1465"/>
    <w:rsid w:val="00AD732F"/>
    <w:rsid w:val="00AE2BB5"/>
    <w:rsid w:val="00AF0A92"/>
    <w:rsid w:val="00AF1624"/>
    <w:rsid w:val="00AF1633"/>
    <w:rsid w:val="00AF2BE1"/>
    <w:rsid w:val="00AF7D42"/>
    <w:rsid w:val="00B07722"/>
    <w:rsid w:val="00B13EC9"/>
    <w:rsid w:val="00B14272"/>
    <w:rsid w:val="00B21B4C"/>
    <w:rsid w:val="00B22DE4"/>
    <w:rsid w:val="00B32127"/>
    <w:rsid w:val="00B32B30"/>
    <w:rsid w:val="00B36934"/>
    <w:rsid w:val="00B46F27"/>
    <w:rsid w:val="00B52351"/>
    <w:rsid w:val="00B52CBE"/>
    <w:rsid w:val="00B62C5A"/>
    <w:rsid w:val="00B635DB"/>
    <w:rsid w:val="00B64274"/>
    <w:rsid w:val="00B6537E"/>
    <w:rsid w:val="00B66364"/>
    <w:rsid w:val="00B70257"/>
    <w:rsid w:val="00B702AD"/>
    <w:rsid w:val="00B7058F"/>
    <w:rsid w:val="00B70AE5"/>
    <w:rsid w:val="00B70EA0"/>
    <w:rsid w:val="00B71478"/>
    <w:rsid w:val="00B76AE3"/>
    <w:rsid w:val="00B915AE"/>
    <w:rsid w:val="00BA2507"/>
    <w:rsid w:val="00BA600C"/>
    <w:rsid w:val="00BA60A1"/>
    <w:rsid w:val="00BA76B4"/>
    <w:rsid w:val="00BB3AED"/>
    <w:rsid w:val="00BB6223"/>
    <w:rsid w:val="00BC11F8"/>
    <w:rsid w:val="00BC24C5"/>
    <w:rsid w:val="00BC2914"/>
    <w:rsid w:val="00BC4BD2"/>
    <w:rsid w:val="00BC6B8E"/>
    <w:rsid w:val="00BD0C61"/>
    <w:rsid w:val="00BD2A33"/>
    <w:rsid w:val="00BE172C"/>
    <w:rsid w:val="00BE24AA"/>
    <w:rsid w:val="00BE6F86"/>
    <w:rsid w:val="00BE7B70"/>
    <w:rsid w:val="00BF0350"/>
    <w:rsid w:val="00BF18FC"/>
    <w:rsid w:val="00BF4344"/>
    <w:rsid w:val="00C024F2"/>
    <w:rsid w:val="00C05108"/>
    <w:rsid w:val="00C060B5"/>
    <w:rsid w:val="00C060B8"/>
    <w:rsid w:val="00C10D3E"/>
    <w:rsid w:val="00C14ECB"/>
    <w:rsid w:val="00C222B8"/>
    <w:rsid w:val="00C22941"/>
    <w:rsid w:val="00C25B97"/>
    <w:rsid w:val="00C26B56"/>
    <w:rsid w:val="00C31ABA"/>
    <w:rsid w:val="00C33360"/>
    <w:rsid w:val="00C3650A"/>
    <w:rsid w:val="00C4773D"/>
    <w:rsid w:val="00C51BBA"/>
    <w:rsid w:val="00C5229C"/>
    <w:rsid w:val="00C52396"/>
    <w:rsid w:val="00C54291"/>
    <w:rsid w:val="00C564A2"/>
    <w:rsid w:val="00C62380"/>
    <w:rsid w:val="00C75DD2"/>
    <w:rsid w:val="00C807D3"/>
    <w:rsid w:val="00C8205A"/>
    <w:rsid w:val="00C90255"/>
    <w:rsid w:val="00C9398E"/>
    <w:rsid w:val="00C94EE3"/>
    <w:rsid w:val="00C9603C"/>
    <w:rsid w:val="00C97038"/>
    <w:rsid w:val="00C97C08"/>
    <w:rsid w:val="00CA0FC2"/>
    <w:rsid w:val="00CA2CD2"/>
    <w:rsid w:val="00CA37EC"/>
    <w:rsid w:val="00CA5646"/>
    <w:rsid w:val="00CB69DF"/>
    <w:rsid w:val="00CB7984"/>
    <w:rsid w:val="00CC5097"/>
    <w:rsid w:val="00CC684C"/>
    <w:rsid w:val="00CC7320"/>
    <w:rsid w:val="00CD1EB5"/>
    <w:rsid w:val="00CD4803"/>
    <w:rsid w:val="00CE1A7E"/>
    <w:rsid w:val="00CF110F"/>
    <w:rsid w:val="00CF21AE"/>
    <w:rsid w:val="00D02E6A"/>
    <w:rsid w:val="00D0410D"/>
    <w:rsid w:val="00D05FAA"/>
    <w:rsid w:val="00D106EC"/>
    <w:rsid w:val="00D11C38"/>
    <w:rsid w:val="00D1448E"/>
    <w:rsid w:val="00D15951"/>
    <w:rsid w:val="00D22BC7"/>
    <w:rsid w:val="00D22DAE"/>
    <w:rsid w:val="00D23AFD"/>
    <w:rsid w:val="00D25D6A"/>
    <w:rsid w:val="00D32851"/>
    <w:rsid w:val="00D35B9B"/>
    <w:rsid w:val="00D4255C"/>
    <w:rsid w:val="00D437AB"/>
    <w:rsid w:val="00D45675"/>
    <w:rsid w:val="00D46EFD"/>
    <w:rsid w:val="00D5148B"/>
    <w:rsid w:val="00D61778"/>
    <w:rsid w:val="00D62762"/>
    <w:rsid w:val="00D73F76"/>
    <w:rsid w:val="00D7495A"/>
    <w:rsid w:val="00D773E5"/>
    <w:rsid w:val="00D8534E"/>
    <w:rsid w:val="00D859AA"/>
    <w:rsid w:val="00D8745E"/>
    <w:rsid w:val="00D92209"/>
    <w:rsid w:val="00D97399"/>
    <w:rsid w:val="00DA2A63"/>
    <w:rsid w:val="00DA4D28"/>
    <w:rsid w:val="00DB7589"/>
    <w:rsid w:val="00DB7855"/>
    <w:rsid w:val="00DB7EE5"/>
    <w:rsid w:val="00DC02E1"/>
    <w:rsid w:val="00DC1171"/>
    <w:rsid w:val="00DC129F"/>
    <w:rsid w:val="00DC534E"/>
    <w:rsid w:val="00DD21BC"/>
    <w:rsid w:val="00DE00C8"/>
    <w:rsid w:val="00DE044C"/>
    <w:rsid w:val="00DE12D0"/>
    <w:rsid w:val="00DE24FB"/>
    <w:rsid w:val="00DE3108"/>
    <w:rsid w:val="00DE4819"/>
    <w:rsid w:val="00DE6A45"/>
    <w:rsid w:val="00DF26FC"/>
    <w:rsid w:val="00DF521B"/>
    <w:rsid w:val="00DF55AC"/>
    <w:rsid w:val="00DF6643"/>
    <w:rsid w:val="00E038A8"/>
    <w:rsid w:val="00E04167"/>
    <w:rsid w:val="00E0684F"/>
    <w:rsid w:val="00E144BF"/>
    <w:rsid w:val="00E14C33"/>
    <w:rsid w:val="00E1510B"/>
    <w:rsid w:val="00E158B9"/>
    <w:rsid w:val="00E1670B"/>
    <w:rsid w:val="00E2333A"/>
    <w:rsid w:val="00E274CE"/>
    <w:rsid w:val="00E27916"/>
    <w:rsid w:val="00E3221F"/>
    <w:rsid w:val="00E33FBD"/>
    <w:rsid w:val="00E37BA0"/>
    <w:rsid w:val="00E47F58"/>
    <w:rsid w:val="00E5434D"/>
    <w:rsid w:val="00E55E2B"/>
    <w:rsid w:val="00E56F96"/>
    <w:rsid w:val="00E60A0B"/>
    <w:rsid w:val="00E70694"/>
    <w:rsid w:val="00E74B3C"/>
    <w:rsid w:val="00E74B86"/>
    <w:rsid w:val="00E74D28"/>
    <w:rsid w:val="00E753E4"/>
    <w:rsid w:val="00E76EB9"/>
    <w:rsid w:val="00E92841"/>
    <w:rsid w:val="00E96FBA"/>
    <w:rsid w:val="00EA18F8"/>
    <w:rsid w:val="00EA4F66"/>
    <w:rsid w:val="00EA7564"/>
    <w:rsid w:val="00EB1C1D"/>
    <w:rsid w:val="00EB53A9"/>
    <w:rsid w:val="00EC18E5"/>
    <w:rsid w:val="00EC40FD"/>
    <w:rsid w:val="00EC55FB"/>
    <w:rsid w:val="00EC7749"/>
    <w:rsid w:val="00ED3883"/>
    <w:rsid w:val="00EF25FC"/>
    <w:rsid w:val="00EF33BB"/>
    <w:rsid w:val="00F019F9"/>
    <w:rsid w:val="00F0660E"/>
    <w:rsid w:val="00F11B21"/>
    <w:rsid w:val="00F15559"/>
    <w:rsid w:val="00F16CF4"/>
    <w:rsid w:val="00F224B6"/>
    <w:rsid w:val="00F22FFD"/>
    <w:rsid w:val="00F261A6"/>
    <w:rsid w:val="00F27319"/>
    <w:rsid w:val="00F30348"/>
    <w:rsid w:val="00F32918"/>
    <w:rsid w:val="00F34051"/>
    <w:rsid w:val="00F3413C"/>
    <w:rsid w:val="00F34F57"/>
    <w:rsid w:val="00F40A0B"/>
    <w:rsid w:val="00F412C9"/>
    <w:rsid w:val="00F423FB"/>
    <w:rsid w:val="00F437EB"/>
    <w:rsid w:val="00F44EE2"/>
    <w:rsid w:val="00F47D2C"/>
    <w:rsid w:val="00F50E16"/>
    <w:rsid w:val="00F50E40"/>
    <w:rsid w:val="00F5552D"/>
    <w:rsid w:val="00F655D0"/>
    <w:rsid w:val="00F657F1"/>
    <w:rsid w:val="00F6773A"/>
    <w:rsid w:val="00F713C0"/>
    <w:rsid w:val="00F75CE6"/>
    <w:rsid w:val="00F80428"/>
    <w:rsid w:val="00F83786"/>
    <w:rsid w:val="00F86A2E"/>
    <w:rsid w:val="00F97255"/>
    <w:rsid w:val="00FA39E3"/>
    <w:rsid w:val="00FA50F7"/>
    <w:rsid w:val="00FA5B5C"/>
    <w:rsid w:val="00FA681D"/>
    <w:rsid w:val="00FB0DCE"/>
    <w:rsid w:val="00FB48DB"/>
    <w:rsid w:val="00FB4FA4"/>
    <w:rsid w:val="00FB7D62"/>
    <w:rsid w:val="00FC03F9"/>
    <w:rsid w:val="00FC6718"/>
    <w:rsid w:val="00FC75C1"/>
    <w:rsid w:val="00FD0247"/>
    <w:rsid w:val="00FD33B3"/>
    <w:rsid w:val="00FD7E48"/>
    <w:rsid w:val="00FE5A32"/>
    <w:rsid w:val="00FE78CA"/>
    <w:rsid w:val="00FF19C1"/>
    <w:rsid w:val="00FF7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210AE94"/>
  <w15:docId w15:val="{17955266-05C7-45B9-A5DE-166382F15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3D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3DF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86AE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D541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4B454E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B70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D74A3"/>
    <w:rPr>
      <w:i/>
      <w:iCs/>
    </w:rPr>
  </w:style>
  <w:style w:type="character" w:customStyle="1" w:styleId="apple-converted-space">
    <w:name w:val="apple-converted-space"/>
    <w:basedOn w:val="DefaultParagraphFont"/>
    <w:rsid w:val="009A61A1"/>
  </w:style>
  <w:style w:type="paragraph" w:styleId="ListParagraph">
    <w:name w:val="List Paragraph"/>
    <w:basedOn w:val="Normal"/>
    <w:uiPriority w:val="34"/>
    <w:qFormat/>
    <w:rsid w:val="0035388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37FD1"/>
    <w:rPr>
      <w:sz w:val="16"/>
      <w:szCs w:val="16"/>
    </w:rPr>
  </w:style>
  <w:style w:type="character" w:customStyle="1" w:styleId="tx">
    <w:name w:val="tx"/>
    <w:basedOn w:val="DefaultParagraphFont"/>
    <w:rsid w:val="001D6310"/>
  </w:style>
  <w:style w:type="paragraph" w:customStyle="1" w:styleId="p1">
    <w:name w:val="p1"/>
    <w:basedOn w:val="Normal"/>
    <w:rsid w:val="00316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C1161"/>
    <w:rPr>
      <w:b/>
      <w:bCs/>
    </w:rPr>
  </w:style>
  <w:style w:type="character" w:customStyle="1" w:styleId="4n-j">
    <w:name w:val="_4n-j"/>
    <w:basedOn w:val="DefaultParagraphFont"/>
    <w:rsid w:val="00453854"/>
  </w:style>
  <w:style w:type="character" w:customStyle="1" w:styleId="xn-person">
    <w:name w:val="xn-person"/>
    <w:basedOn w:val="DefaultParagraphFont"/>
    <w:rsid w:val="00F437EB"/>
  </w:style>
  <w:style w:type="character" w:customStyle="1" w:styleId="xn-location">
    <w:name w:val="xn-location"/>
    <w:basedOn w:val="DefaultParagraphFont"/>
    <w:rsid w:val="00F437EB"/>
  </w:style>
  <w:style w:type="paragraph" w:customStyle="1" w:styleId="xmsonormal">
    <w:name w:val="x_msonormal"/>
    <w:basedOn w:val="Normal"/>
    <w:uiPriority w:val="99"/>
    <w:semiHidden/>
    <w:rsid w:val="00D9739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apple-converted-space">
    <w:name w:val="x_apple-converted-space"/>
    <w:basedOn w:val="DefaultParagraphFont"/>
    <w:rsid w:val="00D97399"/>
  </w:style>
  <w:style w:type="paragraph" w:customStyle="1" w:styleId="ydp3b0c847byiv1125642261msolistparagraph">
    <w:name w:val="ydp3b0c847byiv1125642261msolistparagraph"/>
    <w:basedOn w:val="Normal"/>
    <w:rsid w:val="00FA50F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4FF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01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867"/>
  </w:style>
  <w:style w:type="paragraph" w:styleId="Footer">
    <w:name w:val="footer"/>
    <w:basedOn w:val="Normal"/>
    <w:link w:val="FooterChar"/>
    <w:uiPriority w:val="99"/>
    <w:unhideWhenUsed/>
    <w:rsid w:val="00701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867"/>
  </w:style>
  <w:style w:type="paragraph" w:styleId="CommentText">
    <w:name w:val="annotation text"/>
    <w:basedOn w:val="Normal"/>
    <w:link w:val="CommentTextChar"/>
    <w:uiPriority w:val="99"/>
    <w:semiHidden/>
    <w:unhideWhenUsed/>
    <w:rsid w:val="007018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18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18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18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0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0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4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8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0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gsnim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gsnim.org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e9c0b8d7-bdb4-4fd3-b62a-f50327aaefce" origin="userSelected">
  <element uid="c5f8eb12-5b27-439d-aaa6-3402af626fa3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9BC50-0E4F-4B88-A447-23ED8617C988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FE9B9BBD-C1C7-4BBC-ABDE-3B2922E89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NIM</Company>
  <LinksUpToDate>false</LinksUpToDate>
  <CharactersWithSpaces>2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ley Sharp</dc:creator>
  <cp:keywords/>
  <cp:lastModifiedBy>Anya Boyden</cp:lastModifiedBy>
  <cp:revision>2</cp:revision>
  <cp:lastPrinted>2018-01-09T17:11:00Z</cp:lastPrinted>
  <dcterms:created xsi:type="dcterms:W3CDTF">2021-10-21T17:05:00Z</dcterms:created>
  <dcterms:modified xsi:type="dcterms:W3CDTF">2021-10-21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a7dd3f4d-fd0e-47a9-937a-69499cf59e0c</vt:lpwstr>
  </property>
  <property fmtid="{D5CDD505-2E9C-101B-9397-08002B2CF9AE}" pid="3" name="bjSaver">
    <vt:lpwstr>V/kSBRGrwJB2BNsPKOarrWfZ5fz9Us9+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e9c0b8d7-bdb4-4fd3-b62a-f50327aaefce" origin="userSelected" xmlns="http://www.boldonj</vt:lpwstr>
  </property>
  <property fmtid="{D5CDD505-2E9C-101B-9397-08002B2CF9AE}" pid="5" name="bjDocumentLabelXML-0">
    <vt:lpwstr>ames.com/2008/01/sie/internal/label"&gt;&lt;element uid="c5f8eb12-5b27-439d-aaa6-3402af626fa3" value="" /&gt;&lt;/sisl&gt;</vt:lpwstr>
  </property>
  <property fmtid="{D5CDD505-2E9C-101B-9397-08002B2CF9AE}" pid="6" name="bjDocumentSecurityLabel">
    <vt:lpwstr>AEP Public</vt:lpwstr>
  </property>
</Properties>
</file>